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5BC" w:rsidRDefault="00072747">
      <w:pPr>
        <w:pStyle w:val="Metadata"/>
      </w:pPr>
      <w:r>
        <w:t>title: How to Insert (2.5a)</w:t>
      </w:r>
    </w:p>
    <w:p w:rsidR="006D35BC" w:rsidRDefault="00072747">
      <w:r>
        <w:t>Project Notes make it easy to communicate with your translation team or translation consultant, or even to make notes for yourself, about day-to-day translation questions, but they are not published.</w:t>
      </w:r>
    </w:p>
    <w:p w:rsidR="006D35BC" w:rsidRDefault="00072747">
      <w:r>
        <w:t xml:space="preserve">In this video we will see </w:t>
      </w:r>
      <w:r>
        <w:t>how to insert notes, choose which part of the verse the note is about, and who it is assigned to, if anyone. We will also learn how to open a previously added note to read it.</w:t>
      </w:r>
    </w:p>
    <w:p w:rsidR="006D35BC" w:rsidRDefault="00072747">
      <w:pPr>
        <w:pStyle w:val="Heading2"/>
      </w:pPr>
      <w:bookmarkStart w:id="0" w:name="insert-a-note"/>
      <w:bookmarkEnd w:id="0"/>
      <w:r>
        <w:t>Insert a note</w:t>
      </w:r>
    </w:p>
    <w:p w:rsidR="006D35BC" w:rsidRDefault="00072747">
      <w:pPr>
        <w:pStyle w:val="ListParagraph"/>
        <w:numPr>
          <w:ilvl w:val="0"/>
          <w:numId w:val="4"/>
        </w:numPr>
      </w:pPr>
      <w:r>
        <w:t>Click the word that you wish to write a note about.</w:t>
      </w:r>
    </w:p>
    <w:p w:rsidR="006D35BC" w:rsidRDefault="00072747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menu</w:t>
      </w:r>
      <w:r>
        <w:t xml:space="preserve"> for the project.</w:t>
      </w:r>
    </w:p>
    <w:p w:rsidR="006D35BC" w:rsidRDefault="00072747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Insert</w:t>
      </w:r>
      <w:r>
        <w:t xml:space="preserve"> click </w:t>
      </w:r>
      <w:r>
        <w:rPr>
          <w:b/>
          <w:bCs/>
        </w:rPr>
        <w:t>Project Note</w:t>
      </w:r>
      <w:r>
        <w:t>.</w:t>
      </w:r>
    </w:p>
    <w:p w:rsidR="006D35BC" w:rsidRDefault="00072747">
      <w:pPr>
        <w:pStyle w:val="ListParagraph"/>
        <w:numPr>
          <w:ilvl w:val="0"/>
          <w:numId w:val="4"/>
        </w:numPr>
      </w:pPr>
      <w:r>
        <w:t>OR</w:t>
      </w:r>
    </w:p>
    <w:p w:rsidR="006D35BC" w:rsidRDefault="00072747">
      <w:pPr>
        <w:pStyle w:val="ListParagraph"/>
        <w:numPr>
          <w:ilvl w:val="0"/>
          <w:numId w:val="4"/>
        </w:numPr>
      </w:pPr>
      <w:r>
        <w:t xml:space="preserve">Alternatively, </w:t>
      </w:r>
      <w:r>
        <w:rPr>
          <w:b/>
          <w:bCs/>
        </w:rPr>
        <w:t>right-click</w:t>
      </w:r>
      <w:r>
        <w:t xml:space="preserve"> the word and select “</w:t>
      </w:r>
      <w:r>
        <w:rPr>
          <w:b/>
          <w:bCs/>
        </w:rPr>
        <w:t>Insert Note</w:t>
      </w:r>
      <w:r>
        <w:t>.</w:t>
      </w:r>
    </w:p>
    <w:p w:rsidR="006D35BC" w:rsidRDefault="00072747">
      <w:pPr>
        <w:pStyle w:val="ListParagraph"/>
        <w:numPr>
          <w:ilvl w:val="1"/>
          <w:numId w:val="4"/>
        </w:numPr>
      </w:pPr>
      <w:r>
        <w:rPr>
          <w:i/>
          <w:iCs/>
        </w:rPr>
        <w:t>The Note window opens, ready for you to type the new note</w:t>
      </w:r>
      <w:r>
        <w:t>.</w:t>
      </w:r>
    </w:p>
    <w:p w:rsidR="006D35BC" w:rsidRDefault="00072747">
      <w:pPr>
        <w:pStyle w:val="ListParagraph"/>
        <w:numPr>
          <w:ilvl w:val="0"/>
          <w:numId w:val="4"/>
        </w:numPr>
      </w:pPr>
      <w:r>
        <w:t>Type your note</w:t>
      </w:r>
    </w:p>
    <w:p w:rsidR="006D35BC" w:rsidRDefault="00072747">
      <w:pPr>
        <w:pStyle w:val="ListParagraph"/>
        <w:numPr>
          <w:ilvl w:val="0"/>
          <w:numId w:val="4"/>
        </w:numPr>
      </w:pPr>
      <w:r>
        <w:t>Click [</w:t>
      </w:r>
      <w:r>
        <w:rPr>
          <w:b/>
          <w:bCs/>
        </w:rPr>
        <w:t>OK</w:t>
      </w:r>
      <w:r>
        <w:t>]</w:t>
      </w:r>
    </w:p>
    <w:p w:rsidR="006D35BC" w:rsidRDefault="00072747">
      <w:pPr>
        <w:pStyle w:val="ListParagraph"/>
        <w:numPr>
          <w:ilvl w:val="1"/>
          <w:numId w:val="4"/>
        </w:numPr>
      </w:pPr>
      <w:bookmarkStart w:id="1" w:name="_GoBack"/>
      <w:r w:rsidRPr="00072747">
        <w:rPr>
          <w:i/>
          <w:iCs/>
        </w:rPr>
        <w:t>The note is saved and the window closes. A red flag sho</w:t>
      </w:r>
      <w:r w:rsidRPr="00072747">
        <w:rPr>
          <w:i/>
          <w:iCs/>
        </w:rPr>
        <w:t>ws in the text</w:t>
      </w:r>
      <w:bookmarkEnd w:id="1"/>
      <w:r>
        <w:t>.</w:t>
      </w:r>
    </w:p>
    <w:p w:rsidR="006D35BC" w:rsidRDefault="00072747">
      <w:pPr>
        <w:pStyle w:val="Heading2"/>
      </w:pPr>
      <w:bookmarkStart w:id="2" w:name="view-a-note"/>
      <w:bookmarkEnd w:id="2"/>
      <w:r>
        <w:t>View a note</w:t>
      </w:r>
    </w:p>
    <w:p w:rsidR="006D35BC" w:rsidRDefault="00072747">
      <w:pPr>
        <w:pStyle w:val="ListParagraph"/>
        <w:numPr>
          <w:ilvl w:val="0"/>
          <w:numId w:val="5"/>
        </w:numPr>
      </w:pPr>
      <w:r>
        <w:t>Hover the mouse pointer over the flag,</w:t>
      </w:r>
    </w:p>
    <w:p w:rsidR="006D35BC" w:rsidRDefault="00072747">
      <w:pPr>
        <w:pStyle w:val="ListParagraph"/>
        <w:numPr>
          <w:ilvl w:val="1"/>
          <w:numId w:val="5"/>
        </w:numPr>
      </w:pPr>
      <w:r>
        <w:rPr>
          <w:i/>
          <w:iCs/>
        </w:rPr>
        <w:t>A summary of the note is displayed</w:t>
      </w:r>
      <w:r>
        <w:t>.</w:t>
      </w:r>
    </w:p>
    <w:p w:rsidR="006D35BC" w:rsidRDefault="00072747">
      <w:pPr>
        <w:pStyle w:val="Heading2"/>
      </w:pPr>
      <w:bookmarkStart w:id="3" w:name="see-details-of-a-note"/>
      <w:bookmarkEnd w:id="3"/>
      <w:r>
        <w:t>See details of a note</w:t>
      </w:r>
    </w:p>
    <w:p w:rsidR="006D35BC" w:rsidRDefault="00072747">
      <w:pPr>
        <w:pStyle w:val="ListParagraph"/>
        <w:numPr>
          <w:ilvl w:val="0"/>
          <w:numId w:val="6"/>
        </w:numPr>
      </w:pPr>
      <w:r>
        <w:t>Click on the flag.</w:t>
      </w:r>
    </w:p>
    <w:p w:rsidR="006D35BC" w:rsidRDefault="00072747">
      <w:pPr>
        <w:pStyle w:val="ListParagraph"/>
        <w:numPr>
          <w:ilvl w:val="1"/>
          <w:numId w:val="6"/>
        </w:numPr>
      </w:pPr>
      <w:r>
        <w:rPr>
          <w:i/>
          <w:iCs/>
        </w:rPr>
        <w:t>The Note window opens to show you all the details of the note</w:t>
      </w:r>
      <w:r>
        <w:t>.</w:t>
      </w:r>
    </w:p>
    <w:p w:rsidR="006D35BC" w:rsidRDefault="00072747">
      <w:pPr>
        <w:pStyle w:val="Heading2"/>
      </w:pPr>
      <w:bookmarkStart w:id="4" w:name="assign-a-note"/>
      <w:bookmarkEnd w:id="4"/>
      <w:r>
        <w:t>Assign a note</w:t>
      </w:r>
    </w:p>
    <w:p w:rsidR="006D35BC" w:rsidRDefault="00072747">
      <w:r>
        <w:t>You can choose a specific person to</w:t>
      </w:r>
      <w:r>
        <w:t xml:space="preserve"> assign it to, if needed.</w:t>
      </w:r>
    </w:p>
    <w:p w:rsidR="006D35BC" w:rsidRDefault="00072747">
      <w:pPr>
        <w:pStyle w:val="ListParagraph"/>
        <w:numPr>
          <w:ilvl w:val="0"/>
          <w:numId w:val="7"/>
        </w:numPr>
      </w:pPr>
      <w:r>
        <w:lastRenderedPageBreak/>
        <w:t xml:space="preserve">Click </w:t>
      </w:r>
      <w:r>
        <w:rPr>
          <w:b/>
          <w:bCs/>
        </w:rPr>
        <w:t>Assign to</w:t>
      </w:r>
      <w:r>
        <w:t xml:space="preserve"> list</w:t>
      </w:r>
    </w:p>
    <w:p w:rsidR="006D35BC" w:rsidRDefault="00072747">
      <w:pPr>
        <w:pStyle w:val="ListParagraph"/>
        <w:numPr>
          <w:ilvl w:val="0"/>
          <w:numId w:val="7"/>
        </w:numPr>
      </w:pPr>
      <w:r>
        <w:t>Choose a team member</w:t>
      </w:r>
    </w:p>
    <w:p w:rsidR="006D35BC" w:rsidRDefault="00072747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6D35BC" w:rsidRDefault="00072747">
      <w:pPr>
        <w:pStyle w:val="Heading2"/>
      </w:pPr>
      <w:bookmarkStart w:id="5" w:name="to-insert-a-note-in-a-footnote"/>
      <w:bookmarkEnd w:id="5"/>
      <w:r>
        <w:t>To insert a note in a footnote</w:t>
      </w:r>
    </w:p>
    <w:p w:rsidR="006D35BC" w:rsidRDefault="00072747">
      <w:pPr>
        <w:pStyle w:val="ListParagraph"/>
        <w:numPr>
          <w:ilvl w:val="0"/>
          <w:numId w:val="8"/>
        </w:numPr>
      </w:pPr>
      <w:r>
        <w:t>Click the footnote caller to open it.</w:t>
      </w:r>
    </w:p>
    <w:p w:rsidR="006D35BC" w:rsidRDefault="00072747">
      <w:pPr>
        <w:pStyle w:val="ListParagraph"/>
        <w:numPr>
          <w:ilvl w:val="0"/>
          <w:numId w:val="8"/>
        </w:numPr>
      </w:pPr>
      <w:r>
        <w:t xml:space="preserve">Select the word or phrase which you need to discuss in the note, making sure you </w:t>
      </w:r>
      <w:r>
        <w:rPr>
          <w:i/>
          <w:iCs/>
        </w:rPr>
        <w:t>do not include any markers</w:t>
      </w:r>
      <w:r>
        <w:t xml:space="preserve"> </w:t>
      </w:r>
      <w:r>
        <w:t>in your selection.</w:t>
      </w:r>
    </w:p>
    <w:p w:rsidR="006D35BC" w:rsidRDefault="00072747">
      <w:pPr>
        <w:pStyle w:val="ListParagraph"/>
        <w:numPr>
          <w:ilvl w:val="0"/>
          <w:numId w:val="8"/>
        </w:numPr>
      </w:pPr>
      <w:r>
        <w:t>Right-click and select “Insert Note”.</w:t>
      </w:r>
    </w:p>
    <w:p w:rsidR="006D35BC" w:rsidRDefault="00072747">
      <w:pPr>
        <w:pStyle w:val="ListParagraph"/>
        <w:numPr>
          <w:ilvl w:val="1"/>
          <w:numId w:val="8"/>
        </w:numPr>
      </w:pPr>
      <w:r>
        <w:rPr>
          <w:i/>
          <w:iCs/>
        </w:rPr>
        <w:t>The Note window opens, with the text I selected shown in bold at the top</w:t>
      </w:r>
      <w:r>
        <w:t>.</w:t>
      </w:r>
    </w:p>
    <w:p w:rsidR="006D35BC" w:rsidRDefault="00072747">
      <w:pPr>
        <w:pStyle w:val="Heading2"/>
      </w:pPr>
      <w:bookmarkStart w:id="6" w:name="write-a-note-about-a-whole-verse"/>
      <w:bookmarkEnd w:id="6"/>
      <w:r>
        <w:t>Write a note about a whole verse</w:t>
      </w:r>
    </w:p>
    <w:p w:rsidR="006D35BC" w:rsidRDefault="00072747">
      <w:pPr>
        <w:pStyle w:val="ListParagraph"/>
        <w:numPr>
          <w:ilvl w:val="0"/>
          <w:numId w:val="9"/>
        </w:numPr>
      </w:pPr>
      <w:r>
        <w:t>Right-click once on the verse number,</w:t>
      </w:r>
    </w:p>
    <w:p w:rsidR="006D35BC" w:rsidRDefault="00072747">
      <w:pPr>
        <w:pStyle w:val="ListParagraph"/>
        <w:numPr>
          <w:ilvl w:val="0"/>
          <w:numId w:val="9"/>
        </w:numPr>
      </w:pPr>
      <w:r>
        <w:t xml:space="preserve">Select </w:t>
      </w:r>
      <w:r>
        <w:rPr>
          <w:b/>
          <w:bCs/>
        </w:rPr>
        <w:t>Insert Note</w:t>
      </w:r>
      <w:r>
        <w:t>.</w:t>
      </w:r>
    </w:p>
    <w:p w:rsidR="006D35BC" w:rsidRDefault="00072747">
      <w:pPr>
        <w:pStyle w:val="ListParagraph"/>
        <w:numPr>
          <w:ilvl w:val="1"/>
          <w:numId w:val="9"/>
        </w:numPr>
      </w:pPr>
      <w:r>
        <w:rPr>
          <w:i/>
          <w:iCs/>
        </w:rPr>
        <w:t>The Note window opens, with the en</w:t>
      </w:r>
      <w:r>
        <w:rPr>
          <w:i/>
          <w:iCs/>
        </w:rPr>
        <w:t>tire verse shown in bold</w:t>
      </w:r>
      <w:r>
        <w:t>.</w:t>
      </w:r>
    </w:p>
    <w:sectPr w:rsidR="006D35B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04B75"/>
    <w:multiLevelType w:val="multilevel"/>
    <w:tmpl w:val="3AE4BA9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08DD4245"/>
    <w:multiLevelType w:val="multilevel"/>
    <w:tmpl w:val="29D88F7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05C4446"/>
    <w:multiLevelType w:val="multilevel"/>
    <w:tmpl w:val="F16A0CF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33D6645C"/>
    <w:multiLevelType w:val="multilevel"/>
    <w:tmpl w:val="F4E215C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5702E63"/>
    <w:multiLevelType w:val="multilevel"/>
    <w:tmpl w:val="73A86F5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EE72B9B"/>
    <w:multiLevelType w:val="multilevel"/>
    <w:tmpl w:val="32F8B41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571172B6"/>
    <w:multiLevelType w:val="multilevel"/>
    <w:tmpl w:val="F272B12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DAA4F84"/>
    <w:multiLevelType w:val="multilevel"/>
    <w:tmpl w:val="98E63FD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8" w15:restartNumberingAfterBreak="0">
    <w:nsid w:val="7C3023C3"/>
    <w:multiLevelType w:val="multilevel"/>
    <w:tmpl w:val="2E749B3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5"/>
  </w:num>
  <w:num w:numId="5">
    <w:abstractNumId w:val="4"/>
  </w:num>
  <w:num w:numId="6">
    <w:abstractNumId w:val="8"/>
  </w:num>
  <w:num w:numId="7">
    <w:abstractNumId w:val="1"/>
  </w:num>
  <w:num w:numId="8">
    <w:abstractNumId w:val="3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NjY1NLMwNzVV0lEKTi0uzszPAykwrAUAd3GWbSwAAAA="/>
  </w:docVars>
  <w:rsids>
    <w:rsidRoot w:val="006D35BC"/>
    <w:rsid w:val="00072747"/>
    <w:rsid w:val="006D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ADB7D"/>
  <w15:docId w15:val="{A6191F7D-8065-41CC-9AF4-9EC79DD9F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2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55:00Z</dcterms:created>
  <dcterms:modified xsi:type="dcterms:W3CDTF">2022-10-17T18:55:00Z</dcterms:modified>
</cp:coreProperties>
</file>